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lectronics</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Electronics Engineer Position | United States New York City</w:t>
      </w:r>
    </w:p>
    <w:bookmarkEnd w:id="20"/>
    <w:p>
      <w:pPr>
        <w:pStyle w:val="BodyText"/>
      </w:pPr>
      <w:r>
        <w:t xml:space="preserve">October 26, 2023</w:t>
      </w:r>
    </w:p>
    <w:p>
      <w:pPr>
        <w:pStyle w:val="BodyText"/>
      </w:pPr>
      <w:r>
        <w:t xml:space="preserve">Human Resources Department</w:t>
      </w:r>
    </w:p>
    <w:p>
      <w:pPr>
        <w:pStyle w:val="BodyText"/>
      </w:pPr>
      <w:r>
        <w:t xml:space="preserve">TechInnovate Solutions Inc.</w:t>
      </w:r>
    </w:p>
    <w:p>
      <w:pPr>
        <w:pStyle w:val="BodyText"/>
      </w:pPr>
      <w:r>
        <w:t xml:space="preserve">123 Innovation Boulevard</w:t>
      </w:r>
    </w:p>
    <w:p>
      <w:pPr>
        <w:pStyle w:val="BodyText"/>
      </w:pPr>
      <w:r>
        <w:t xml:space="preserve">New York, NY 10001</w:t>
      </w:r>
    </w:p>
    <w:bookmarkStart w:id="21" w:name="dear-hiring-manager"/>
    <w:p>
      <w:pPr>
        <w:pStyle w:val="Heading2"/>
      </w:pPr>
      <w:r>
        <w:t xml:space="preserve">Dear Hiring Manager,</w:t>
      </w:r>
    </w:p>
    <w:p>
      <w:pPr>
        <w:pStyle w:val="FirstParagraph"/>
      </w:pPr>
      <w:r>
        <w:t xml:space="preserve">With profound enthusiasm, I submit my application for the Electronics Engineer Internship position at TechInnovate Solutions Inc., a pioneering technology firm headquartered in the vibrant heart of New York City. As a dedicated Electronics Engineering student at New York University's Tandon School of Engineering, I have meticulously prepared myself to contribute to groundbreaking technological advancements within the dynamic ecosystem of United States New York City. This opportunity represents not merely an academic extension but a strategic step toward becoming a transformative force in the global electronics industry.</w:t>
      </w:r>
    </w:p>
    <w:p>
      <w:pPr>
        <w:pStyle w:val="BodyText"/>
      </w:pPr>
      <w:r>
        <w:t xml:space="preserve">My academic journey at NYU has immersed me in the rigorous theoretical and practical dimensions of electronics engineering, with a specialized focus on embedded systems and IoT development—fields that are redefining New York City's position as America's premier technology hub. In my senior capstone project, I designed a low-power sensor network for urban infrastructure monitoring, integrating ARM Cortex-M microcontrollers with LoRaWAN communication protocols to create a scalable solution for smart city applications. This project required precision in PCB layout design using Altium Designer, proficiency in C/C++ firmware development, and extensive testing of signal integrity under electromagnetic interference conditions—skills I am eager to apply at your NYC-based operations. My coursework includes Advanced Circuit Analysis (with 3.9/4.0 GPA), RF Design Principles, and Microelectronic Devices, where I consistently ranked in the top 10% of my cohort.</w:t>
      </w:r>
    </w:p>
    <w:p>
      <w:pPr>
        <w:pStyle w:val="BodyText"/>
      </w:pPr>
      <w:r>
        <w:t xml:space="preserve">What distinguishes my profile is not merely technical competence but a deep understanding of how New York City's unique technological landscape shapes electronics engineering practices. Having interned remotely with a Brooklyn-based startup, I witnessed firsthand how NYC's dense urban environment demands innovative solutions—such as miniaturized components for space-constrained medical devices or robust power management systems for high-traffic public transit infrastructure. This experience reinforced my belief that the United States New York City ecosystem offers unparalleled access to cross-industry collaboration, from Wall Street's fintech pioneers to healthcare innovation centers in Manhattan. I am particularly drawn to your work on sustainable electronics for smart grids, which aligns with NYC's 2050 carbon neutrality goals and represents the exact nexus where cutting-edge engineering meets civic impact.</w:t>
      </w:r>
    </w:p>
    <w:p>
      <w:pPr>
        <w:pStyle w:val="BodyText"/>
      </w:pPr>
      <w:r>
        <w:t xml:space="preserve">My professional development has been meticulously aligned with the demands of New York City's tech sector. I actively participated in the IEEE NYU Student Chapter, organizing workshops on EMI/EMC compliance that attracted 150+ attendees from local engineering firms. During my summer internship at Brooklyn's Advanced Systems Lab, I contributed to a project developing wearable health monitors for NYC Department of Health initiatives, where I optimized battery life through power gating techniques—a solution directly relevant to your team's work on portable diagnostic devices. This hands-on experience taught me the critical importance of adhering to FCC regulations and MIL-STD-883 standards in real-world manufacturing environments, skills that are indispensable for electronics engineering roles in New York City's regulated tech market.</w:t>
      </w:r>
    </w:p>
    <w:p>
      <w:pPr>
        <w:pStyle w:val="BodyText"/>
      </w:pPr>
      <w:r>
        <w:t xml:space="preserve">I am equally committed to contributing to the cultural fabric of United States New York City. As a first-generation college student from Queens, I understand the city's role as a magnet for global talent and innovation. My fluency in Spanish (with conversational proficiency) enables me to engage effectively with NYC's diverse communities—a skill increasingly vital as technology companies expand accessibility initiatives across boroughs. I actively volunteer at TechBridge NYC, teaching circuit design fundamentals to high school students in the Bronx, demonstrating my passion for nurturing the next generation of engineers within our city's educational ecosystem. This commitment mirrors your company's recent partnership with City College of New York, which I deeply admire.</w:t>
      </w:r>
    </w:p>
    <w:p>
      <w:pPr>
        <w:pStyle w:val="BodyText"/>
      </w:pPr>
      <w:r>
        <w:t xml:space="preserve">What excites me most about this internship is the opportunity to work alongside industry leaders who are shaping the future of electronics in one of America's most demanding markets. Your team’s development of AI-integrated circuit designs for autonomous vehicles aligns perfectly with my research on real-time signal processing for sensor fusion systems. I am confident that my expertise in Cadence Virtuoso layout design, MATLAB simulation tools, and systematic failure analysis will allow me to immediately support your engineering projects while learning from the best in the field. In New York City, where technology intersects with culture, business, and urban challenges daily, I believe this internship is the catalyst for transforming academic knowledge into tangible societal impact.</w:t>
      </w:r>
    </w:p>
    <w:p>
      <w:pPr>
        <w:pStyle w:val="BodyText"/>
      </w:pPr>
      <w:r>
        <w:t xml:space="preserve">The United States New York City environment uniquely positions engineering professionals to tackle complex problems with global implications. From optimizing data centers at Hudson Yards to advancing medical electronics in Manhattan hospitals, this city demands engineers who understand both technical excellence and contextual relevance. My portfolio includes a patent-pending design for thermal management in 5G base stations (co-authored), which directly addresses NYC's infrastructure challenges as we scale next-generation connectivity across the five boroughs.</w:t>
      </w:r>
    </w:p>
    <w:p>
      <w:pPr>
        <w:pStyle w:val="BodyText"/>
      </w:pPr>
      <w:r>
        <w:t xml:space="preserve">I am eager to bring my dedication, technical skills, and passion for New York City’s innovation culture to TechInnovate Solutions Inc. I have attached my resume and academic transcripts for your review. Thank you for considering my application. I welcome the opportunity to discuss how my background in electronics engineering aligns with your team's vision during an interview at your earliest convenience.</w:t>
      </w:r>
    </w:p>
    <w:p>
      <w:pPr>
        <w:pStyle w:val="BodyText"/>
      </w:pPr>
      <w:r>
        <w:t xml:space="preserve">Sincerely,</w:t>
      </w:r>
    </w:p>
    <w:p>
      <w:pPr>
        <w:pStyle w:val="BodyText"/>
      </w:pPr>
      <w:r>
        <w:t xml:space="preserve">Maya Rodriguez</w:t>
      </w:r>
    </w:p>
    <w:p>
      <w:pPr>
        <w:pStyle w:val="BodyText"/>
      </w:pPr>
      <w:r>
        <w:t xml:space="preserve">Electronics Engineering Student | New York University Tandon School of Engineering</w:t>
      </w:r>
    </w:p>
    <w:p>
      <w:pPr>
        <w:pStyle w:val="BodyText"/>
      </w:pPr>
      <w:r>
        <w:t xml:space="preserve">New York, NY 10003 | (646) 555-7890 | m.rodriguez@nyu.edu</w:t>
      </w:r>
    </w:p>
    <w:bookmarkEnd w:id="21"/>
    <w:p>
      <w:pPr>
        <w:pStyle w:val="BodyText"/>
      </w:pPr>
      <w:r>
        <w:t xml:space="preserve">Word Count: 827</w:t>
      </w:r>
    </w:p>
    <w:p>
      <w:pPr>
        <w:pStyle w:val="BodyText"/>
      </w:pPr>
      <w:r>
        <w:t xml:space="preserve">This document constitutes a formal Internship Application Letter for an Electronics Engineer position within United States New York City, adhering to professional standards and emphasizing all required keywords as specifi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lectronics Engineer</dc:title>
  <dc:creator/>
  <dc:language>en</dc:language>
  <cp:keywords/>
  <dcterms:created xsi:type="dcterms:W3CDTF">2025-12-08T04:31:30Z</dcterms:created>
  <dcterms:modified xsi:type="dcterms:W3CDTF">2025-12-08T04:31:30Z</dcterms:modified>
</cp:coreProperties>
</file>

<file path=docProps/custom.xml><?xml version="1.0" encoding="utf-8"?>
<Properties xmlns="http://schemas.openxmlformats.org/officeDocument/2006/custom-properties" xmlns:vt="http://schemas.openxmlformats.org/officeDocument/2006/docPropsVTypes"/>
</file>